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15</w:t>
      </w:r>
      <w:r>
        <w:t xml:space="preserve"> </w:t>
      </w:r>
      <w:r>
        <w:t xml:space="preserve">06:13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601599eb7bc6f9e2de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15T06:13:13Z</dcterms:created>
  <dcterms:modified xsi:type="dcterms:W3CDTF">2023-08-15T06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15 06:13:07</vt:lpwstr>
  </property>
</Properties>
</file>